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8338A" w14:textId="04AE9FA1" w:rsidR="002F42B6" w:rsidRDefault="002C210C" w:rsidP="002C210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DLC Final Project</w:t>
      </w:r>
    </w:p>
    <w:p w14:paraId="3A2E9757" w14:textId="6E359B92" w:rsidR="002C210C" w:rsidRDefault="002C210C" w:rsidP="002C210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rew Shepard</w:t>
      </w:r>
    </w:p>
    <w:p w14:paraId="199E2382" w14:textId="25A23351" w:rsidR="002C210C" w:rsidRDefault="002C210C" w:rsidP="002C210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10/12/2022</w:t>
      </w:r>
    </w:p>
    <w:p w14:paraId="735D21B2" w14:textId="18844CFD"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he Product Owner contributed to the Scrum-agile team by communicating with the stakeholders and setting up meetings with potential users of the SNHU Travel website so the team could get an idea of what the user is wanting to get out of the website.</w:t>
      </w:r>
    </w:p>
    <w:p w14:paraId="268A356B" w14:textId="76652F5F"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he Scrum Master contributed by helping the team stay organized and stay focused on project completion. They helped organize daily scrum meetings so the team could talk about what has been accomplished and what needs to be accomplished and what may be causing any issues that may be slowing down the development of the project.</w:t>
      </w:r>
    </w:p>
    <w:p w14:paraId="22D7429B" w14:textId="3393850D"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he Development team contributed by communicating with each other so that everybody could stay updated on the project so that they would not fall behind. If any issues were found, like someone being unable to perform a task, the team came together and helped each other by performing pair programming.</w:t>
      </w:r>
    </w:p>
    <w:p w14:paraId="32626D40" w14:textId="77777777"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Using a Scrum-agile approach the development team was able to use tools like a scrum board that gave the team visibility of the project so they could always see where the project was in development. This helped the team see the whole picture which allowed them to complete the user stories effectively.</w:t>
      </w:r>
    </w:p>
    <w:p w14:paraId="3D641D0A" w14:textId="4D31DEA4"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interrupted by changes during the development of the project the team was able to quickly make changes to the code which allowed for the changes to take effect. Using an agile approach </w:t>
      </w:r>
      <w:r>
        <w:rPr>
          <w:rFonts w:ascii="Times New Roman" w:hAnsi="Times New Roman" w:cs="Times New Roman"/>
          <w:sz w:val="24"/>
          <w:szCs w:val="24"/>
        </w:rPr>
        <w:lastRenderedPageBreak/>
        <w:t>made this possible because when using agile the development team frequently turns in code which can be quickly changed to adjust the project when needed.</w:t>
      </w:r>
    </w:p>
    <w:p w14:paraId="0D371AD7" w14:textId="14E00D9C"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he following examples of communication between the development team were effective because they were written in a way that not only communicates professionalism but also shows the recipient that we are a team and can only finish the project when everyone has completed their part.</w:t>
      </w:r>
    </w:p>
    <w:p w14:paraId="59756676" w14:textId="2A184C2E" w:rsidR="002C210C" w:rsidRPr="002C210C" w:rsidRDefault="002C210C" w:rsidP="002C210C">
      <w:pPr>
        <w:spacing w:line="480" w:lineRule="auto"/>
        <w:rPr>
          <w:rFonts w:ascii="Times New Roman" w:hAnsi="Times New Roman" w:cs="Times New Roman"/>
          <w:sz w:val="24"/>
          <w:szCs w:val="24"/>
        </w:rPr>
      </w:pPr>
      <w:r>
        <w:rPr>
          <w:rFonts w:ascii="Times New Roman" w:hAnsi="Times New Roman" w:cs="Times New Roman"/>
          <w:b/>
          <w:bCs/>
          <w:sz w:val="24"/>
          <w:szCs w:val="24"/>
        </w:rPr>
        <w:t>Email:</w:t>
      </w:r>
    </w:p>
    <w:p w14:paraId="2D8CAA83" w14:textId="77777777"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Employee,</w:t>
      </w:r>
    </w:p>
    <w:p w14:paraId="08763172" w14:textId="535294D8"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I am creating the test cases for the user stories that you created. I need more detail in the acceptance criteria so that I can create a better test case for each one. Can you give me more points to use so that I can create a better test case? Such questions as:</w:t>
      </w:r>
    </w:p>
    <w:p w14:paraId="39538B53" w14:textId="77777777" w:rsidR="002C210C" w:rsidRDefault="002C210C" w:rsidP="002C210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Location names</w:t>
      </w:r>
    </w:p>
    <w:p w14:paraId="5514CFBC" w14:textId="77777777" w:rsidR="002C210C" w:rsidRDefault="002C210C" w:rsidP="002C210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Does the user want to be able to set certain prices </w:t>
      </w:r>
    </w:p>
    <w:p w14:paraId="1A723E4F" w14:textId="77777777" w:rsidR="002C210C" w:rsidRDefault="002C210C" w:rsidP="002C210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oes the user want to be able to see the list from cheapest to most expensive</w:t>
      </w:r>
    </w:p>
    <w:p w14:paraId="2BCD1C77" w14:textId="77777777"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If you can get me this info that would help greatly in creating the test cases to help produce the best product.</w:t>
      </w:r>
    </w:p>
    <w:p w14:paraId="76C9CACF" w14:textId="77777777" w:rsidR="002C21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hanks,</w:t>
      </w:r>
    </w:p>
    <w:p w14:paraId="36764F47" w14:textId="77777777" w:rsidR="002C210C" w:rsidRPr="00D1320C" w:rsidRDefault="002C210C" w:rsidP="002C210C">
      <w:pPr>
        <w:spacing w:line="480" w:lineRule="auto"/>
        <w:rPr>
          <w:rFonts w:ascii="Times New Roman" w:hAnsi="Times New Roman" w:cs="Times New Roman"/>
          <w:sz w:val="24"/>
          <w:szCs w:val="24"/>
        </w:rPr>
      </w:pPr>
      <w:r>
        <w:rPr>
          <w:rFonts w:ascii="Times New Roman" w:hAnsi="Times New Roman" w:cs="Times New Roman"/>
          <w:sz w:val="24"/>
          <w:szCs w:val="24"/>
        </w:rPr>
        <w:t>Tester</w:t>
      </w:r>
    </w:p>
    <w:p w14:paraId="0C61D68F" w14:textId="45684BD4" w:rsidR="002C210C" w:rsidRPr="002C210C" w:rsidRDefault="002C210C" w:rsidP="002C210C">
      <w:pPr>
        <w:spacing w:line="480" w:lineRule="auto"/>
        <w:rPr>
          <w:rFonts w:ascii="Times New Roman" w:hAnsi="Times New Roman" w:cs="Times New Roman"/>
          <w:sz w:val="24"/>
          <w:szCs w:val="24"/>
        </w:rPr>
      </w:pPr>
      <w:r>
        <w:rPr>
          <w:rFonts w:ascii="Times New Roman" w:hAnsi="Times New Roman" w:cs="Times New Roman"/>
          <w:b/>
          <w:bCs/>
          <w:sz w:val="24"/>
          <w:szCs w:val="24"/>
        </w:rPr>
        <w:t>Email:</w:t>
      </w:r>
    </w:p>
    <w:p w14:paraId="025E20A9" w14:textId="77777777" w:rsidR="002C210C" w:rsidRDefault="002C210C" w:rsidP="002C210C">
      <w:pPr>
        <w:spacing w:line="480" w:lineRule="auto"/>
      </w:pPr>
      <w:r>
        <w:t>Product Owner / Tester,</w:t>
      </w:r>
    </w:p>
    <w:p w14:paraId="7017A645" w14:textId="77777777" w:rsidR="002C210C" w:rsidRDefault="002C210C" w:rsidP="002C210C">
      <w:pPr>
        <w:spacing w:line="480" w:lineRule="auto"/>
      </w:pPr>
      <w:r>
        <w:lastRenderedPageBreak/>
        <w:t>I need more information on the new plan that was just requested. From the product owner did SNHU travel request this? And how important is it that we make it look like this? For the tester can you run a few tests to see if this application would be good running like this?</w:t>
      </w:r>
    </w:p>
    <w:p w14:paraId="56528BB8" w14:textId="77777777" w:rsidR="002C210C" w:rsidRDefault="002C210C" w:rsidP="002C210C">
      <w:pPr>
        <w:spacing w:line="480" w:lineRule="auto"/>
      </w:pPr>
      <w:r>
        <w:t>Thanks,</w:t>
      </w:r>
    </w:p>
    <w:p w14:paraId="37C6FCEB" w14:textId="77777777" w:rsidR="002C210C" w:rsidRDefault="002C210C" w:rsidP="002C210C">
      <w:pPr>
        <w:spacing w:line="480" w:lineRule="auto"/>
      </w:pPr>
      <w:r>
        <w:t>Developer</w:t>
      </w:r>
    </w:p>
    <w:p w14:paraId="1C5AB6D1" w14:textId="1FAE9520" w:rsidR="008F3B54" w:rsidRDefault="00336FC8" w:rsidP="002C210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organizational tools that helped the development team be successful </w:t>
      </w:r>
      <w:r w:rsidR="00A12104">
        <w:rPr>
          <w:rFonts w:ascii="Times New Roman" w:hAnsi="Times New Roman" w:cs="Times New Roman"/>
          <w:sz w:val="24"/>
          <w:szCs w:val="24"/>
        </w:rPr>
        <w:t>were the scrum board and the user stories.</w:t>
      </w:r>
      <w:r w:rsidR="004B00C0">
        <w:rPr>
          <w:rFonts w:ascii="Times New Roman" w:hAnsi="Times New Roman" w:cs="Times New Roman"/>
          <w:sz w:val="24"/>
          <w:szCs w:val="24"/>
        </w:rPr>
        <w:t xml:space="preserve"> With the daily scrum meeting</w:t>
      </w:r>
      <w:r w:rsidR="00627EB8">
        <w:rPr>
          <w:rFonts w:ascii="Times New Roman" w:hAnsi="Times New Roman" w:cs="Times New Roman"/>
          <w:sz w:val="24"/>
          <w:szCs w:val="24"/>
        </w:rPr>
        <w:t>s, the team was able to effectively communicate</w:t>
      </w:r>
      <w:r w:rsidR="003D4DB2">
        <w:rPr>
          <w:rFonts w:ascii="Times New Roman" w:hAnsi="Times New Roman" w:cs="Times New Roman"/>
          <w:sz w:val="24"/>
          <w:szCs w:val="24"/>
        </w:rPr>
        <w:t xml:space="preserve"> and move jobs posted on the board further down the process to show </w:t>
      </w:r>
      <w:r w:rsidR="00E812FA">
        <w:rPr>
          <w:rFonts w:ascii="Times New Roman" w:hAnsi="Times New Roman" w:cs="Times New Roman"/>
          <w:sz w:val="24"/>
          <w:szCs w:val="24"/>
        </w:rPr>
        <w:t xml:space="preserve">further completion of the project allowing everyone to know exactly where the project was in development. </w:t>
      </w:r>
      <w:r w:rsidR="00FA7D28">
        <w:rPr>
          <w:rFonts w:ascii="Times New Roman" w:hAnsi="Times New Roman" w:cs="Times New Roman"/>
          <w:sz w:val="24"/>
          <w:szCs w:val="24"/>
        </w:rPr>
        <w:t>With the user stories, the team was able to see what the user</w:t>
      </w:r>
      <w:r w:rsidR="00837FE4">
        <w:rPr>
          <w:rFonts w:ascii="Times New Roman" w:hAnsi="Times New Roman" w:cs="Times New Roman"/>
          <w:sz w:val="24"/>
          <w:szCs w:val="24"/>
        </w:rPr>
        <w:t>s wanted the website to do and were</w:t>
      </w:r>
      <w:r w:rsidR="00CD4201">
        <w:rPr>
          <w:rFonts w:ascii="Times New Roman" w:hAnsi="Times New Roman" w:cs="Times New Roman"/>
          <w:sz w:val="24"/>
          <w:szCs w:val="24"/>
        </w:rPr>
        <w:t xml:space="preserve"> able to communicate with each other to accomplish these goals.</w:t>
      </w:r>
    </w:p>
    <w:p w14:paraId="78E3D0E8" w14:textId="297185AD" w:rsidR="00754646" w:rsidRDefault="00754646" w:rsidP="002C210C">
      <w:pPr>
        <w:spacing w:line="480" w:lineRule="auto"/>
        <w:rPr>
          <w:rFonts w:ascii="Times New Roman" w:hAnsi="Times New Roman" w:cs="Times New Roman"/>
          <w:sz w:val="24"/>
          <w:szCs w:val="24"/>
        </w:rPr>
      </w:pPr>
      <w:r>
        <w:rPr>
          <w:rFonts w:ascii="Times New Roman" w:hAnsi="Times New Roman" w:cs="Times New Roman"/>
          <w:sz w:val="24"/>
          <w:szCs w:val="24"/>
        </w:rPr>
        <w:t>The pros to using a scrum-agile approach</w:t>
      </w:r>
      <w:r w:rsidR="00862F54">
        <w:rPr>
          <w:rFonts w:ascii="Times New Roman" w:hAnsi="Times New Roman" w:cs="Times New Roman"/>
          <w:sz w:val="24"/>
          <w:szCs w:val="24"/>
        </w:rPr>
        <w:t xml:space="preserve"> </w:t>
      </w:r>
      <w:r w:rsidR="00002C47">
        <w:rPr>
          <w:rFonts w:ascii="Times New Roman" w:hAnsi="Times New Roman" w:cs="Times New Roman"/>
          <w:sz w:val="24"/>
          <w:szCs w:val="24"/>
        </w:rPr>
        <w:t xml:space="preserve">are the ability for the whole team to see where the project is at any given time and </w:t>
      </w:r>
      <w:r w:rsidR="00536DEE">
        <w:rPr>
          <w:rFonts w:ascii="Times New Roman" w:hAnsi="Times New Roman" w:cs="Times New Roman"/>
          <w:sz w:val="24"/>
          <w:szCs w:val="24"/>
        </w:rPr>
        <w:t xml:space="preserve">can </w:t>
      </w:r>
      <w:r w:rsidR="00FA0518">
        <w:rPr>
          <w:rFonts w:ascii="Times New Roman" w:hAnsi="Times New Roman" w:cs="Times New Roman"/>
          <w:sz w:val="24"/>
          <w:szCs w:val="24"/>
        </w:rPr>
        <w:t xml:space="preserve">see who needs help. </w:t>
      </w:r>
      <w:r w:rsidR="0041521C">
        <w:rPr>
          <w:rFonts w:ascii="Times New Roman" w:hAnsi="Times New Roman" w:cs="Times New Roman"/>
          <w:sz w:val="24"/>
          <w:szCs w:val="24"/>
        </w:rPr>
        <w:t xml:space="preserve">Using a scrum board helped with </w:t>
      </w:r>
      <w:r w:rsidR="007D10E7">
        <w:rPr>
          <w:rFonts w:ascii="Times New Roman" w:hAnsi="Times New Roman" w:cs="Times New Roman"/>
          <w:sz w:val="24"/>
          <w:szCs w:val="24"/>
        </w:rPr>
        <w:t xml:space="preserve">the </w:t>
      </w:r>
      <w:r w:rsidR="0041521C">
        <w:rPr>
          <w:rFonts w:ascii="Times New Roman" w:hAnsi="Times New Roman" w:cs="Times New Roman"/>
          <w:sz w:val="24"/>
          <w:szCs w:val="24"/>
        </w:rPr>
        <w:t xml:space="preserve">organization as well. The agile approach </w:t>
      </w:r>
      <w:r w:rsidR="00882CA6">
        <w:rPr>
          <w:rFonts w:ascii="Times New Roman" w:hAnsi="Times New Roman" w:cs="Times New Roman"/>
          <w:sz w:val="24"/>
          <w:szCs w:val="24"/>
        </w:rPr>
        <w:t>helped most during the changes that needed to be made in the project.</w:t>
      </w:r>
    </w:p>
    <w:p w14:paraId="191A27C3" w14:textId="16CEED87" w:rsidR="00882CA6" w:rsidRDefault="00882CA6" w:rsidP="002C210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ns to using a scrum-agile approach </w:t>
      </w:r>
      <w:r w:rsidR="00E174C3">
        <w:rPr>
          <w:rFonts w:ascii="Times New Roman" w:hAnsi="Times New Roman" w:cs="Times New Roman"/>
          <w:sz w:val="24"/>
          <w:szCs w:val="24"/>
        </w:rPr>
        <w:t>are</w:t>
      </w:r>
      <w:r w:rsidR="00426301">
        <w:rPr>
          <w:rFonts w:ascii="Times New Roman" w:hAnsi="Times New Roman" w:cs="Times New Roman"/>
          <w:sz w:val="24"/>
          <w:szCs w:val="24"/>
        </w:rPr>
        <w:t xml:space="preserve"> all team members</w:t>
      </w:r>
      <w:r w:rsidR="00795D01">
        <w:rPr>
          <w:rFonts w:ascii="Times New Roman" w:hAnsi="Times New Roman" w:cs="Times New Roman"/>
          <w:sz w:val="24"/>
          <w:szCs w:val="24"/>
        </w:rPr>
        <w:t xml:space="preserve"> are counted on to complete their jobs but if they are absent </w:t>
      </w:r>
      <w:r w:rsidR="00083465">
        <w:rPr>
          <w:rFonts w:ascii="Times New Roman" w:hAnsi="Times New Roman" w:cs="Times New Roman"/>
          <w:sz w:val="24"/>
          <w:szCs w:val="24"/>
        </w:rPr>
        <w:t>or leave the team during the project it can cause a lot of problems for the team members who are left.</w:t>
      </w:r>
      <w:r w:rsidR="00A847CD">
        <w:rPr>
          <w:rFonts w:ascii="Times New Roman" w:hAnsi="Times New Roman" w:cs="Times New Roman"/>
          <w:sz w:val="24"/>
          <w:szCs w:val="24"/>
        </w:rPr>
        <w:t xml:space="preserve"> The </w:t>
      </w:r>
      <w:r w:rsidR="007201C2">
        <w:rPr>
          <w:rFonts w:ascii="Times New Roman" w:hAnsi="Times New Roman" w:cs="Times New Roman"/>
          <w:sz w:val="24"/>
          <w:szCs w:val="24"/>
        </w:rPr>
        <w:t>agile approach expects a strong commitment f</w:t>
      </w:r>
      <w:r w:rsidR="009D205A">
        <w:rPr>
          <w:rFonts w:ascii="Times New Roman" w:hAnsi="Times New Roman" w:cs="Times New Roman"/>
          <w:sz w:val="24"/>
          <w:szCs w:val="24"/>
        </w:rPr>
        <w:t>ro</w:t>
      </w:r>
      <w:r w:rsidR="007201C2">
        <w:rPr>
          <w:rFonts w:ascii="Times New Roman" w:hAnsi="Times New Roman" w:cs="Times New Roman"/>
          <w:sz w:val="24"/>
          <w:szCs w:val="24"/>
        </w:rPr>
        <w:t>m the team members</w:t>
      </w:r>
      <w:r w:rsidR="007B0399">
        <w:rPr>
          <w:rFonts w:ascii="Times New Roman" w:hAnsi="Times New Roman" w:cs="Times New Roman"/>
          <w:sz w:val="24"/>
          <w:szCs w:val="24"/>
        </w:rPr>
        <w:t xml:space="preserve"> which could cause issues if not </w:t>
      </w:r>
      <w:proofErr w:type="gramStart"/>
      <w:r w:rsidR="007B0399">
        <w:rPr>
          <w:rFonts w:ascii="Times New Roman" w:hAnsi="Times New Roman" w:cs="Times New Roman"/>
          <w:sz w:val="24"/>
          <w:szCs w:val="24"/>
        </w:rPr>
        <w:t>all of</w:t>
      </w:r>
      <w:proofErr w:type="gramEnd"/>
      <w:r w:rsidR="007B0399">
        <w:rPr>
          <w:rFonts w:ascii="Times New Roman" w:hAnsi="Times New Roman" w:cs="Times New Roman"/>
          <w:sz w:val="24"/>
          <w:szCs w:val="24"/>
        </w:rPr>
        <w:t xml:space="preserve"> the team members are willing to work with a scrum-agile approach.</w:t>
      </w:r>
    </w:p>
    <w:p w14:paraId="0AD6FDB4" w14:textId="64F7C1D8" w:rsidR="007B0399" w:rsidRPr="002C210C" w:rsidRDefault="009D205A" w:rsidP="002C210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crum-agile approach was </w:t>
      </w:r>
      <w:r w:rsidR="00006553">
        <w:rPr>
          <w:rFonts w:ascii="Times New Roman" w:hAnsi="Times New Roman" w:cs="Times New Roman"/>
          <w:sz w:val="24"/>
          <w:szCs w:val="24"/>
        </w:rPr>
        <w:t>the right decision for the SNHU Travel</w:t>
      </w:r>
      <w:r w:rsidR="00AA6770">
        <w:rPr>
          <w:rFonts w:ascii="Times New Roman" w:hAnsi="Times New Roman" w:cs="Times New Roman"/>
          <w:sz w:val="24"/>
          <w:szCs w:val="24"/>
        </w:rPr>
        <w:t xml:space="preserve"> project because it allowed us </w:t>
      </w:r>
      <w:r w:rsidR="00013444">
        <w:rPr>
          <w:rFonts w:ascii="Times New Roman" w:hAnsi="Times New Roman" w:cs="Times New Roman"/>
          <w:sz w:val="24"/>
          <w:szCs w:val="24"/>
        </w:rPr>
        <w:t xml:space="preserve">the ability to speak with end users and build user stories </w:t>
      </w:r>
      <w:r w:rsidR="00E1761B">
        <w:rPr>
          <w:rFonts w:ascii="Times New Roman" w:hAnsi="Times New Roman" w:cs="Times New Roman"/>
          <w:sz w:val="24"/>
          <w:szCs w:val="24"/>
        </w:rPr>
        <w:t xml:space="preserve">to help with the development of the </w:t>
      </w:r>
      <w:r w:rsidR="00E1761B">
        <w:rPr>
          <w:rFonts w:ascii="Times New Roman" w:hAnsi="Times New Roman" w:cs="Times New Roman"/>
          <w:sz w:val="24"/>
          <w:szCs w:val="24"/>
        </w:rPr>
        <w:lastRenderedPageBreak/>
        <w:t xml:space="preserve">website. It also allowed us to </w:t>
      </w:r>
      <w:r w:rsidR="007918D4">
        <w:rPr>
          <w:rFonts w:ascii="Times New Roman" w:hAnsi="Times New Roman" w:cs="Times New Roman"/>
          <w:sz w:val="24"/>
          <w:szCs w:val="24"/>
        </w:rPr>
        <w:t>make quick changes when the layout of the website needed to be changed.</w:t>
      </w:r>
      <w:r w:rsidR="009B05DA">
        <w:rPr>
          <w:rFonts w:ascii="Times New Roman" w:hAnsi="Times New Roman" w:cs="Times New Roman"/>
          <w:sz w:val="24"/>
          <w:szCs w:val="24"/>
        </w:rPr>
        <w:t xml:space="preserve"> If we were to use </w:t>
      </w:r>
      <w:r w:rsidR="00A162A0">
        <w:rPr>
          <w:rFonts w:ascii="Times New Roman" w:hAnsi="Times New Roman" w:cs="Times New Roman"/>
          <w:sz w:val="24"/>
          <w:szCs w:val="24"/>
        </w:rPr>
        <w:t>the waterfall</w:t>
      </w:r>
      <w:r w:rsidR="000C19C5">
        <w:rPr>
          <w:rFonts w:ascii="Times New Roman" w:hAnsi="Times New Roman" w:cs="Times New Roman"/>
          <w:sz w:val="24"/>
          <w:szCs w:val="24"/>
        </w:rPr>
        <w:t xml:space="preserve"> </w:t>
      </w:r>
      <w:proofErr w:type="gramStart"/>
      <w:r w:rsidR="000C19C5">
        <w:rPr>
          <w:rFonts w:ascii="Times New Roman" w:hAnsi="Times New Roman" w:cs="Times New Roman"/>
          <w:sz w:val="24"/>
          <w:szCs w:val="24"/>
        </w:rPr>
        <w:t>technique</w:t>
      </w:r>
      <w:proofErr w:type="gramEnd"/>
      <w:r w:rsidR="000C19C5">
        <w:rPr>
          <w:rFonts w:ascii="Times New Roman" w:hAnsi="Times New Roman" w:cs="Times New Roman"/>
          <w:sz w:val="24"/>
          <w:szCs w:val="24"/>
        </w:rPr>
        <w:t xml:space="preserve"> we would have to scrap the whole project and start over from the beginning </w:t>
      </w:r>
      <w:r w:rsidR="001954B4">
        <w:rPr>
          <w:rFonts w:ascii="Times New Roman" w:hAnsi="Times New Roman" w:cs="Times New Roman"/>
          <w:sz w:val="24"/>
          <w:szCs w:val="24"/>
        </w:rPr>
        <w:t>when the changes to the layout were made.</w:t>
      </w:r>
    </w:p>
    <w:sectPr w:rsidR="007B0399" w:rsidRPr="002C21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F174DF"/>
    <w:multiLevelType w:val="hybridMultilevel"/>
    <w:tmpl w:val="CB8E9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2714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NDa0NLYwNTa1NDVV0lEKTi0uzszPAykwqgUAWkXtQywAAAA="/>
  </w:docVars>
  <w:rsids>
    <w:rsidRoot w:val="002C210C"/>
    <w:rsid w:val="00002C47"/>
    <w:rsid w:val="00006553"/>
    <w:rsid w:val="00013444"/>
    <w:rsid w:val="00083465"/>
    <w:rsid w:val="000C19C5"/>
    <w:rsid w:val="001954B4"/>
    <w:rsid w:val="002C210C"/>
    <w:rsid w:val="00336FC8"/>
    <w:rsid w:val="003D4DB2"/>
    <w:rsid w:val="0041521C"/>
    <w:rsid w:val="00426301"/>
    <w:rsid w:val="004B00C0"/>
    <w:rsid w:val="00536DEE"/>
    <w:rsid w:val="00627EB8"/>
    <w:rsid w:val="006C21F6"/>
    <w:rsid w:val="007201C2"/>
    <w:rsid w:val="00754646"/>
    <w:rsid w:val="007918D4"/>
    <w:rsid w:val="00795D01"/>
    <w:rsid w:val="007B0399"/>
    <w:rsid w:val="007D10E7"/>
    <w:rsid w:val="00837FE4"/>
    <w:rsid w:val="00862F54"/>
    <w:rsid w:val="00882CA6"/>
    <w:rsid w:val="008B22F9"/>
    <w:rsid w:val="008F3B54"/>
    <w:rsid w:val="009B05DA"/>
    <w:rsid w:val="009D205A"/>
    <w:rsid w:val="00A12104"/>
    <w:rsid w:val="00A162A0"/>
    <w:rsid w:val="00A847CD"/>
    <w:rsid w:val="00AA6770"/>
    <w:rsid w:val="00CD4201"/>
    <w:rsid w:val="00E174C3"/>
    <w:rsid w:val="00E1761B"/>
    <w:rsid w:val="00E812FA"/>
    <w:rsid w:val="00FA0518"/>
    <w:rsid w:val="00FA7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0C628"/>
  <w15:chartTrackingRefBased/>
  <w15:docId w15:val="{748A43CC-8EB8-4629-99B9-E2BAFFC0E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1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657</Words>
  <Characters>3747</Characters>
  <Application>Microsoft Office Word</Application>
  <DocSecurity>0</DocSecurity>
  <Lines>31</Lines>
  <Paragraphs>8</Paragraphs>
  <ScaleCrop>false</ScaleCrop>
  <Company/>
  <LinksUpToDate>false</LinksUpToDate>
  <CharactersWithSpaces>4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Shepard</dc:creator>
  <cp:keywords/>
  <dc:description/>
  <cp:lastModifiedBy>Drew Shepard</cp:lastModifiedBy>
  <cp:revision>36</cp:revision>
  <dcterms:created xsi:type="dcterms:W3CDTF">2022-10-13T00:06:00Z</dcterms:created>
  <dcterms:modified xsi:type="dcterms:W3CDTF">2022-10-16T17:47:00Z</dcterms:modified>
</cp:coreProperties>
</file>